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0D4DFA0A" w:rsidR="00CA34A9" w:rsidRPr="00F91188" w:rsidRDefault="008C392C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F91188">
        <w:rPr>
          <w:b/>
          <w:bCs/>
          <w:caps/>
          <w:sz w:val="32"/>
          <w:szCs w:val="32"/>
          <w:lang w:val="en-GB"/>
        </w:rPr>
        <w:t>Master’s thesis supervisor’s report</w:t>
      </w:r>
    </w:p>
    <w:p w14:paraId="139ACEF7" w14:textId="77777777" w:rsidR="00A40E93" w:rsidRPr="00F91188" w:rsidRDefault="00A40E93" w:rsidP="00A40E93">
      <w:pPr>
        <w:pStyle w:val="Default"/>
        <w:rPr>
          <w:lang w:val="en-GB"/>
        </w:rPr>
      </w:pPr>
    </w:p>
    <w:p w14:paraId="26C3E92D" w14:textId="3D911443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Student’s name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750813">
        <w:rPr>
          <w:rFonts w:asciiTheme="minorHAnsi" w:hAnsiTheme="minorHAnsi" w:cstheme="minorHAnsi"/>
          <w:sz w:val="22"/>
          <w:szCs w:val="22"/>
          <w:lang w:val="en-GB"/>
        </w:rPr>
        <w:t>Bc</w:t>
      </w:r>
      <w:proofErr w:type="spellEnd"/>
      <w:r w:rsidR="00750813">
        <w:rPr>
          <w:rFonts w:asciiTheme="minorHAnsi" w:hAnsiTheme="minorHAnsi" w:cstheme="minorHAnsi"/>
          <w:sz w:val="22"/>
          <w:szCs w:val="22"/>
          <w:lang w:val="en-GB"/>
        </w:rPr>
        <w:t>. Ani Gyulbudaghyan</w:t>
      </w:r>
    </w:p>
    <w:p w14:paraId="00D6BB86" w14:textId="0ABBDCF6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Master’s Thesis Supervisor 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(</w:t>
      </w:r>
      <w:r w:rsidRPr="00F91188"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73639B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750813">
        <w:rPr>
          <w:rFonts w:asciiTheme="minorHAnsi" w:hAnsiTheme="minorHAnsi" w:cstheme="minorHAnsi"/>
          <w:sz w:val="22"/>
          <w:szCs w:val="22"/>
          <w:lang w:val="en-GB"/>
        </w:rPr>
        <w:t>Ing. Michal Pivnička, Ph.D.</w:t>
      </w:r>
    </w:p>
    <w:p w14:paraId="09E4DE65" w14:textId="436C02E7" w:rsidR="0073639B" w:rsidRPr="00F91188" w:rsidRDefault="008C392C" w:rsidP="0073639B">
      <w:pPr>
        <w:spacing w:after="120" w:line="240" w:lineRule="auto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>MT topic</w:t>
      </w:r>
      <w:r w:rsidR="0073639B" w:rsidRPr="00F91188">
        <w:rPr>
          <w:rFonts w:cstheme="minorHAnsi"/>
          <w:lang w:val="en-GB"/>
        </w:rPr>
        <w:t xml:space="preserve">: </w:t>
      </w:r>
      <w:r w:rsidR="00750813">
        <w:rPr>
          <w:rFonts w:cstheme="minorHAnsi"/>
          <w:lang w:val="en-GB"/>
        </w:rPr>
        <w:t>The Project of Improvement of Information Systems in HR Department of Infosys Company</w:t>
      </w:r>
    </w:p>
    <w:p w14:paraId="35028D0F" w14:textId="34259C75" w:rsidR="00A40E93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Content>
          <w:r w:rsidR="00750813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53E2DFDC" w14:textId="5DBCE717" w:rsidR="006C4198" w:rsidRPr="00F91188" w:rsidRDefault="006C4198" w:rsidP="006C4198">
      <w:pPr>
        <w:spacing w:after="0" w:line="240" w:lineRule="auto"/>
        <w:jc w:val="both"/>
        <w:rPr>
          <w:rFonts w:cstheme="minorHAnsi"/>
          <w:sz w:val="20"/>
          <w:lang w:val="en-GB"/>
        </w:rPr>
      </w:pPr>
    </w:p>
    <w:p w14:paraId="736E90B5" w14:textId="77777777" w:rsidR="008C392C" w:rsidRPr="00F91188" w:rsidRDefault="008C392C" w:rsidP="008C392C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F91188">
        <w:rPr>
          <w:rFonts w:cstheme="minorHAnsi"/>
          <w:b/>
          <w:sz w:val="20"/>
          <w:lang w:val="en-GB"/>
        </w:rPr>
        <w:t>Notes on completing the report:</w:t>
      </w:r>
    </w:p>
    <w:p w14:paraId="73B265D7" w14:textId="77777777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For the evaluation of each criterion, use the following scale: A - fulfilled very well, significantly exceeds the requirements; B – fulfilled with quality; C – fulfilled without reservations; D – fulfilled with minor deficiencies; E - fulfilled but with significant deficiencies; F - not fulfilled.</w:t>
      </w:r>
    </w:p>
    <w:p w14:paraId="1DF9CD23" w14:textId="77777777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 the defence</w:t>
      </w:r>
    </w:p>
    <w:p w14:paraId="133F7E13" w14:textId="0D4FDF62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 xml:space="preserve">MT </w:t>
      </w:r>
      <w:r w:rsidR="00A42FC8">
        <w:rPr>
          <w:rFonts w:cstheme="minorHAnsi"/>
          <w:i/>
          <w:sz w:val="20"/>
          <w:lang w:val="en-GB"/>
        </w:rPr>
        <w:t>Supervisor</w:t>
      </w:r>
      <w:r w:rsidRPr="00F91188">
        <w:rPr>
          <w:rFonts w:cstheme="minorHAnsi"/>
          <w:i/>
          <w:sz w:val="20"/>
          <w:lang w:val="en-GB"/>
        </w:rPr>
        <w:t xml:space="preserve"> must comment verbally on each evaluation criterion!</w:t>
      </w:r>
    </w:p>
    <w:p w14:paraId="44FF3E59" w14:textId="77777777" w:rsidR="006C4198" w:rsidRPr="00F9118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  <w:lang w:val="en-GB"/>
        </w:rPr>
      </w:pPr>
    </w:p>
    <w:p w14:paraId="2EA51542" w14:textId="552C0FCA" w:rsidR="00A40E93" w:rsidRPr="00F91188" w:rsidRDefault="008C392C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Assessment criteria</w:t>
      </w:r>
      <w:r w:rsidR="00A40E93" w:rsidRPr="00F91188">
        <w:rPr>
          <w:rFonts w:cstheme="minorHAnsi"/>
          <w:b/>
          <w:lang w:val="en-GB"/>
        </w:rPr>
        <w:t xml:space="preserve">: </w:t>
      </w:r>
      <w:r w:rsidR="00A40E93" w:rsidRPr="00F91188">
        <w:rPr>
          <w:rFonts w:cstheme="minorHAnsi"/>
          <w:b/>
          <w:lang w:val="en-GB"/>
        </w:rPr>
        <w:tab/>
      </w:r>
      <w:r w:rsidRPr="00F91188">
        <w:rPr>
          <w:rFonts w:cstheme="minorHAnsi"/>
          <w:b/>
          <w:lang w:val="en-GB"/>
        </w:rPr>
        <w:t>Assessment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7C4D43B1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1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FB5FD10" w:rsidR="000E094A" w:rsidRPr="00F91188" w:rsidRDefault="0018649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128C8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clarity of the formulation of the thesis objectives and the methods used in the thesis elaboration; evaluation of the objectives of the thesis following the thesis theme; the methods and procedures chosen to fulfil the thesis objectives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308DC6CC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5E6B5AA" w14:textId="2391A1FD" w:rsidR="000E094A" w:rsidRPr="00F91188" w:rsidRDefault="002D627C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objectives and methods are of sufficient quality and appropriate to the topic of the thesis. </w:t>
            </w:r>
          </w:p>
          <w:p w14:paraId="7ED3E311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409036B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2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78A983F" w:rsidR="000E094A" w:rsidRPr="00F91188" w:rsidRDefault="00A9038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A2E5471" w:rsidR="008B781B" w:rsidRPr="00F91188" w:rsidRDefault="00F9118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8976A8">
              <w:rPr>
                <w:rFonts w:cstheme="minorHAnsi"/>
                <w:i/>
                <w:sz w:val="20"/>
                <w:lang w:val="en-GB"/>
              </w:rPr>
              <w:t>the content of the critical literature research; the appropriateness of the chosen domestic and foreign</w:t>
            </w:r>
            <w:r>
              <w:rPr>
                <w:rFonts w:cstheme="minorHAnsi"/>
                <w:i/>
                <w:sz w:val="20"/>
                <w:lang w:val="en-GB"/>
              </w:rPr>
              <w:t xml:space="preserve"> literature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sources; the method of citing sources in an adequate manner</w:t>
            </w:r>
            <w:r w:rsidR="008B781B" w:rsidRPr="00F91188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8CF0C76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F195D88" w14:textId="34AE7133" w:rsidR="000E094A" w:rsidRPr="00F91188" w:rsidRDefault="00D23E8E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literature research is well prepared using </w:t>
            </w:r>
            <w:r w:rsidR="0018649F">
              <w:rPr>
                <w:rFonts w:cstheme="minorHAnsi"/>
                <w:lang w:val="en-GB"/>
              </w:rPr>
              <w:t>enough</w:t>
            </w:r>
            <w:r>
              <w:rPr>
                <w:rFonts w:cstheme="minorHAnsi"/>
                <w:lang w:val="en-GB"/>
              </w:rPr>
              <w:t xml:space="preserve"> literature resources. I appreciate the us</w:t>
            </w:r>
            <w:r w:rsidR="0018649F">
              <w:rPr>
                <w:rFonts w:cstheme="minorHAnsi"/>
                <w:lang w:val="en-GB"/>
              </w:rPr>
              <w:t xml:space="preserve">e of </w:t>
            </w:r>
            <w:r>
              <w:rPr>
                <w:rFonts w:cstheme="minorHAnsi"/>
                <w:lang w:val="en-GB"/>
              </w:rPr>
              <w:t xml:space="preserve">a considerable number of </w:t>
            </w:r>
            <w:r w:rsidR="0018649F">
              <w:rPr>
                <w:rFonts w:cstheme="minorHAnsi"/>
                <w:lang w:val="en-GB"/>
              </w:rPr>
              <w:t xml:space="preserve">current journal resources. </w:t>
            </w:r>
          </w:p>
          <w:p w14:paraId="7B26059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4104C81E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3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1CE0854" w:rsidR="000E094A" w:rsidRPr="00F91188" w:rsidRDefault="0078177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F91188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D99434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use of knowledge from theory, its appropriateness of application; sufficient description of the process of application of the methods of work; overall assessment of the current state; sufficient substantiation of the conclusions of the analyses; the difficulty of data collection and processing</w:t>
            </w:r>
            <w:r w:rsidRPr="00DB74E1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39BD76E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27B5321" w14:textId="6734B308" w:rsidR="000E094A" w:rsidRPr="0053753D" w:rsidRDefault="0053753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53753D">
              <w:rPr>
                <w:rFonts w:cstheme="minorHAnsi"/>
                <w:lang w:val="en-GB"/>
              </w:rPr>
              <w:t xml:space="preserve">The analysis is fine. I personally would focus more on a more detailed analysis of the processes. However, the student's approach is also acceptable. </w:t>
            </w:r>
          </w:p>
          <w:p w14:paraId="303103B0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30A7CCA" w14:textId="77777777" w:rsidR="0073639B" w:rsidRPr="00F91188" w:rsidRDefault="0073639B">
      <w:pPr>
        <w:rPr>
          <w:lang w:val="en-GB"/>
        </w:rPr>
      </w:pPr>
      <w:r w:rsidRPr="00F91188">
        <w:rPr>
          <w:lang w:val="en-GB"/>
        </w:rP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2A6C2CD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Project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91188">
              <w:rPr>
                <w:rFonts w:cstheme="minorHAnsi"/>
                <w:b/>
                <w:lang w:val="en-GB"/>
              </w:rPr>
              <w:t>R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4D55BC5" w:rsidR="000E094A" w:rsidRPr="00F91188" w:rsidRDefault="0078177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F8CA5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connection of the solving part of the thesis to the theory and to the analyses results; supporting the proposals with appropriate arguments; meeting the objectives set. For research-oriented MTs, the focus should be on discussion of the results and their evaluati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6B47E1B3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9972017" w14:textId="60DE1E31" w:rsidR="009C7318" w:rsidRPr="00F91188" w:rsidRDefault="00AD26C5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AD26C5">
              <w:rPr>
                <w:rFonts w:cstheme="minorHAnsi"/>
                <w:lang w:val="en-GB"/>
              </w:rPr>
              <w:t>In the project part I appreciate that the student clearly defined the activities in the project and used many available project management tools.</w:t>
            </w:r>
            <w:r w:rsidR="003708D1">
              <w:t xml:space="preserve"> </w:t>
            </w:r>
            <w:r w:rsidR="003708D1" w:rsidRPr="003708D1">
              <w:rPr>
                <w:rFonts w:cstheme="minorHAnsi"/>
                <w:lang w:val="en-GB"/>
              </w:rPr>
              <w:t>The project part analyses costs (including return on investment), time and risk analysis.</w:t>
            </w:r>
          </w:p>
          <w:p w14:paraId="3A166478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8191F52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4C3B6F3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5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2CF9C79" w:rsidR="000E094A" w:rsidRPr="00F91188" w:rsidRDefault="00FE523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B07037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6B5888">
              <w:rPr>
                <w:rFonts w:cstheme="minorHAnsi"/>
                <w:i/>
                <w:sz w:val="20"/>
                <w:lang w:val="en-GB"/>
              </w:rPr>
              <w:t>logical coherence of the text of the thesis; use of correct terminology; use of the prescribed standard of citation of sources; appropriate linguistic and graphic level.</w:t>
            </w:r>
          </w:p>
          <w:p w14:paraId="01998C6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1A9709C" w14:textId="39D5BF63" w:rsidR="00DE54C2" w:rsidRDefault="00F74062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thesis is logically formulated. </w:t>
            </w:r>
          </w:p>
          <w:p w14:paraId="3DDB2FA6" w14:textId="0A38723B" w:rsidR="000E094A" w:rsidRPr="00F91188" w:rsidRDefault="00DE54C2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Pictures are </w:t>
            </w:r>
            <w:r w:rsidR="00DF3ABD">
              <w:rPr>
                <w:rFonts w:cstheme="minorHAnsi"/>
                <w:lang w:val="en-GB"/>
              </w:rPr>
              <w:t xml:space="preserve">confusing and difficult to read or distorted sometimes. </w:t>
            </w:r>
          </w:p>
          <w:p w14:paraId="1CBFD39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F91188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F9118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9690D0" w:rsidR="009C7318" w:rsidRPr="00F91188" w:rsidRDefault="00F9118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 xml:space="preserve">Overall thesis assessment </w:t>
            </w:r>
            <w:r w:rsidR="009C7318" w:rsidRPr="00F91188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B5AE108" w:rsidR="009C7318" w:rsidRPr="00F91188" w:rsidRDefault="00E527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386EEB" w:rsidRPr="00F91188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46354C" w14:textId="77777777" w:rsidR="007B63DE" w:rsidRDefault="0019256A" w:rsidP="00D51B44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396D54">
              <w:rPr>
                <w:rFonts w:cstheme="minorHAnsi"/>
                <w:lang w:val="en-GB"/>
              </w:rPr>
              <w:t xml:space="preserve">The </w:t>
            </w:r>
            <w:r w:rsidRPr="0019256A">
              <w:rPr>
                <w:rFonts w:cstheme="minorHAnsi"/>
                <w:lang w:val="en-GB"/>
              </w:rPr>
              <w:t xml:space="preserve">work </w:t>
            </w:r>
            <w:r w:rsidR="004B1BA3" w:rsidRPr="0019256A">
              <w:rPr>
                <w:rFonts w:cstheme="minorHAnsi"/>
                <w:lang w:val="en-GB"/>
              </w:rPr>
              <w:t>is</w:t>
            </w:r>
            <w:r w:rsidRPr="0019256A">
              <w:rPr>
                <w:rFonts w:cstheme="minorHAnsi"/>
                <w:lang w:val="en-GB"/>
              </w:rPr>
              <w:t xml:space="preserve"> of high quality. </w:t>
            </w:r>
            <w:r w:rsidR="00F16955">
              <w:rPr>
                <w:rFonts w:cstheme="minorHAnsi"/>
                <w:lang w:val="en-GB"/>
              </w:rPr>
              <w:t>The goals are</w:t>
            </w:r>
            <w:r w:rsidR="00B005E2">
              <w:rPr>
                <w:rFonts w:cstheme="minorHAnsi"/>
                <w:lang w:val="en-GB"/>
              </w:rPr>
              <w:t xml:space="preserve"> clearly set. Theoretical part at a very good level. For the practical part I would personally more focus on </w:t>
            </w:r>
            <w:r w:rsidRPr="0019256A">
              <w:rPr>
                <w:rFonts w:cstheme="minorHAnsi"/>
                <w:lang w:val="en-GB"/>
              </w:rPr>
              <w:t xml:space="preserve">greater </w:t>
            </w:r>
            <w:r w:rsidR="00513638">
              <w:rPr>
                <w:rFonts w:cstheme="minorHAnsi"/>
                <w:lang w:val="en-GB"/>
              </w:rPr>
              <w:t>processing</w:t>
            </w:r>
            <w:r w:rsidRPr="0019256A">
              <w:rPr>
                <w:rFonts w:cstheme="minorHAnsi"/>
                <w:lang w:val="en-GB"/>
              </w:rPr>
              <w:t xml:space="preserve"> of tools that were directly related to </w:t>
            </w:r>
            <w:r w:rsidR="00FC1DB2">
              <w:rPr>
                <w:rFonts w:cstheme="minorHAnsi"/>
                <w:lang w:val="en-GB"/>
              </w:rPr>
              <w:t xml:space="preserve">this topic </w:t>
            </w:r>
            <w:r w:rsidRPr="0019256A">
              <w:rPr>
                <w:rFonts w:cstheme="minorHAnsi"/>
                <w:lang w:val="en-GB"/>
              </w:rPr>
              <w:t xml:space="preserve">such as process analysis, risk analysis, etc. </w:t>
            </w:r>
            <w:r w:rsidR="00513638">
              <w:rPr>
                <w:rFonts w:cstheme="minorHAnsi"/>
                <w:lang w:val="en-GB"/>
              </w:rPr>
              <w:t>than</w:t>
            </w:r>
            <w:r w:rsidRPr="0019256A">
              <w:rPr>
                <w:rFonts w:cstheme="minorHAnsi"/>
                <w:lang w:val="en-GB"/>
              </w:rPr>
              <w:t xml:space="preserve"> more peripheral analysis tasks (PESTLE, BCG Matrix)</w:t>
            </w:r>
            <w:r w:rsidR="00BB66FF">
              <w:rPr>
                <w:rFonts w:cstheme="minorHAnsi"/>
                <w:lang w:val="en-GB"/>
              </w:rPr>
              <w:t xml:space="preserve"> – </w:t>
            </w:r>
            <w:r w:rsidR="00513638">
              <w:rPr>
                <w:rFonts w:cstheme="minorHAnsi"/>
                <w:lang w:val="en-GB"/>
              </w:rPr>
              <w:t>however</w:t>
            </w:r>
            <w:r w:rsidR="0001579B">
              <w:rPr>
                <w:rFonts w:cstheme="minorHAnsi"/>
                <w:lang w:val="en-GB"/>
              </w:rPr>
              <w:t xml:space="preserve"> the student’s attitude is also fine. </w:t>
            </w:r>
            <w:r w:rsidR="00D51B44">
              <w:rPr>
                <w:rFonts w:cstheme="minorHAnsi"/>
                <w:lang w:val="en-GB"/>
              </w:rPr>
              <w:t xml:space="preserve">I am appreciating very good time analysis. </w:t>
            </w:r>
            <w:r w:rsidR="00396D54" w:rsidRPr="00396D54">
              <w:rPr>
                <w:rFonts w:cstheme="minorHAnsi"/>
                <w:lang w:val="en-GB"/>
              </w:rPr>
              <w:t>The work is spoiled by worse formal appearance.</w:t>
            </w:r>
          </w:p>
          <w:p w14:paraId="3AF75153" w14:textId="1510DB2D" w:rsidR="00D51B44" w:rsidRPr="00976BED" w:rsidRDefault="00D51B44" w:rsidP="00D51B44">
            <w:pPr>
              <w:tabs>
                <w:tab w:val="right" w:pos="8789"/>
              </w:tabs>
              <w:jc w:val="both"/>
              <w:rPr>
                <w:rFonts w:cstheme="minorHAnsi"/>
                <w:color w:val="FF0000"/>
                <w:lang w:val="en-GB"/>
              </w:rPr>
            </w:pPr>
          </w:p>
        </w:tc>
      </w:tr>
    </w:tbl>
    <w:p w14:paraId="5C15DC76" w14:textId="3D95E49F" w:rsidR="009C7318" w:rsidRPr="00F91188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F91188">
        <w:rPr>
          <w:rFonts w:cstheme="minorHAnsi"/>
          <w:i/>
          <w:sz w:val="18"/>
          <w:lang w:val="en-GB"/>
        </w:rPr>
        <w:t>*</w:t>
      </w:r>
      <w:r w:rsidRPr="00F91188">
        <w:rPr>
          <w:i/>
          <w:sz w:val="18"/>
          <w:lang w:val="en-GB"/>
        </w:rPr>
        <w:t xml:space="preserve"> </w:t>
      </w:r>
      <w:r w:rsidR="00F91188" w:rsidRPr="00F91188">
        <w:rPr>
          <w:i/>
          <w:sz w:val="18"/>
          <w:lang w:val="en-GB"/>
        </w:rPr>
        <w:t>The final grade is not an arithmetic average of the individual criteria for assessing the thesis</w:t>
      </w:r>
      <w:r w:rsidRPr="00F91188">
        <w:rPr>
          <w:i/>
          <w:sz w:val="18"/>
          <w:lang w:val="en-GB"/>
        </w:rPr>
        <w:t>.</w:t>
      </w:r>
    </w:p>
    <w:p w14:paraId="00B15EF1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5C89816B" w14:textId="2BDAA4AE" w:rsidR="0024258E" w:rsidRDefault="00F91188" w:rsidP="007B63DE">
      <w:pPr>
        <w:spacing w:after="120" w:line="240" w:lineRule="auto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Questions for the defence</w:t>
      </w:r>
      <w:r w:rsidR="00CC5272" w:rsidRPr="00F91188">
        <w:rPr>
          <w:rFonts w:cstheme="minorHAnsi"/>
          <w:b/>
          <w:lang w:val="en-GB"/>
        </w:rPr>
        <w:t>:</w:t>
      </w:r>
    </w:p>
    <w:p w14:paraId="72D81BA5" w14:textId="77777777" w:rsidR="007B63DE" w:rsidRPr="00F91188" w:rsidRDefault="007B63DE" w:rsidP="007B63DE">
      <w:pPr>
        <w:spacing w:after="120" w:line="240" w:lineRule="auto"/>
        <w:jc w:val="both"/>
        <w:rPr>
          <w:rFonts w:cstheme="minorHAnsi"/>
          <w:lang w:val="en-GB"/>
        </w:rPr>
      </w:pPr>
    </w:p>
    <w:p w14:paraId="4E3072FA" w14:textId="774E4CF5" w:rsidR="009C7318" w:rsidRPr="00F91188" w:rsidRDefault="00F91188" w:rsidP="00DC7D52">
      <w:pPr>
        <w:spacing w:after="120" w:line="240" w:lineRule="auto"/>
        <w:jc w:val="both"/>
        <w:rPr>
          <w:lang w:val="en-GB"/>
        </w:rPr>
      </w:pP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Content>
          <w:r w:rsidR="00F74062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the criteria for the defence of the MT</w:t>
      </w:r>
      <w:r w:rsidR="009C7318" w:rsidRPr="00F91188">
        <w:rPr>
          <w:lang w:val="en-GB"/>
        </w:rPr>
        <w:t xml:space="preserve">. </w:t>
      </w: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Content>
          <w:r w:rsidR="00F74062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for the defence</w:t>
      </w:r>
      <w:r w:rsidR="009C7318" w:rsidRPr="00F91188">
        <w:rPr>
          <w:lang w:val="en-GB"/>
        </w:rPr>
        <w:t>.</w:t>
      </w:r>
      <w:r w:rsidR="00CD12C3" w:rsidRPr="00F91188">
        <w:rPr>
          <w:lang w:val="en-GB"/>
        </w:rPr>
        <w:t xml:space="preserve"> </w:t>
      </w:r>
    </w:p>
    <w:p w14:paraId="019B42D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5F671F75" w14:textId="71534348" w:rsidR="009C7318" w:rsidRPr="00F91188" w:rsidRDefault="00A42FC8" w:rsidP="00A42FC8">
      <w:pPr>
        <w:rPr>
          <w:rFonts w:cstheme="minorHAnsi"/>
          <w:lang w:val="en-GB"/>
        </w:rPr>
      </w:pPr>
      <w:r w:rsidRPr="00A42FC8">
        <w:rPr>
          <w:rFonts w:cstheme="minorHAnsi"/>
          <w:lang w:val="en-GB"/>
        </w:rPr>
        <w:t xml:space="preserve">The thesis has been checked for the originality of the work in IS STAG. Based on the results of this review, it was concluded that the work </w:t>
      </w:r>
      <w:sdt>
        <w:sdtPr>
          <w:rPr>
            <w:rFonts w:cstheme="minorHAnsi"/>
            <w:b/>
            <w:lang w:val="en-GB"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is" w:value="is"/>
            <w:listItem w:displayText="is not" w:value="is not"/>
          </w:comboBox>
        </w:sdtPr>
        <w:sdtContent>
          <w:r w:rsidR="000B0637">
            <w:rPr>
              <w:rFonts w:cstheme="minorHAnsi"/>
              <w:b/>
              <w:lang w:val="en-GB"/>
            </w:rPr>
            <w:t>is not</w:t>
          </w:r>
        </w:sdtContent>
      </w:sdt>
      <w:r w:rsidR="009C7318" w:rsidRPr="00F91188">
        <w:rPr>
          <w:rFonts w:cstheme="minorHAnsi"/>
          <w:lang w:val="en-GB"/>
        </w:rPr>
        <w:t xml:space="preserve"> </w:t>
      </w:r>
      <w:r w:rsidRPr="00A42FC8">
        <w:rPr>
          <w:rFonts w:cstheme="minorHAnsi"/>
          <w:lang w:val="en-GB"/>
        </w:rPr>
        <w:t>plagiarism</w:t>
      </w:r>
      <w:r w:rsidR="009C7318" w:rsidRPr="00F91188">
        <w:rPr>
          <w:rFonts w:cstheme="minorHAnsi"/>
          <w:lang w:val="en-GB"/>
        </w:rPr>
        <w:t>.</w:t>
      </w:r>
    </w:p>
    <w:p w14:paraId="4236C6F3" w14:textId="4A7B3244" w:rsidR="009C7318" w:rsidRPr="00F91188" w:rsidRDefault="009C7318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3C1CAAE4" w14:textId="67B77904" w:rsidR="0085398A" w:rsidRPr="00F91188" w:rsidRDefault="00F91188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F91188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Content>
          <w:r w:rsidR="000B0637">
            <w:rPr>
              <w:rFonts w:cstheme="minorHAnsi"/>
            </w:rPr>
            <w:t>17.05.2023</w:t>
          </w:r>
        </w:sdtContent>
      </w:sdt>
      <w:r w:rsidR="0085398A" w:rsidRPr="00F91188">
        <w:rPr>
          <w:rFonts w:cstheme="minorHAnsi"/>
          <w:lang w:val="en-GB"/>
        </w:rPr>
        <w:tab/>
      </w:r>
    </w:p>
    <w:p w14:paraId="73443A4F" w14:textId="0A33164F" w:rsidR="009C7318" w:rsidRPr="00F91188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ab/>
      </w:r>
      <w:r w:rsidR="00F91188">
        <w:rPr>
          <w:rFonts w:cstheme="minorHAnsi"/>
          <w:lang w:val="en-GB"/>
        </w:rPr>
        <w:t>Signature of MT Supervisor</w:t>
      </w:r>
    </w:p>
    <w:sectPr w:rsidR="009C7318" w:rsidRPr="00F91188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B0B4F" w14:textId="77777777" w:rsidR="00AE5787" w:rsidRDefault="00AE5787" w:rsidP="00A40E93">
      <w:pPr>
        <w:spacing w:after="0" w:line="240" w:lineRule="auto"/>
      </w:pPr>
      <w:r>
        <w:separator/>
      </w:r>
    </w:p>
  </w:endnote>
  <w:endnote w:type="continuationSeparator" w:id="0">
    <w:p w14:paraId="186DA51A" w14:textId="77777777" w:rsidR="00AE5787" w:rsidRDefault="00AE578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C73D6" w14:textId="77777777" w:rsidR="00AE5787" w:rsidRDefault="00AE5787" w:rsidP="00A40E93">
      <w:pPr>
        <w:spacing w:after="0" w:line="240" w:lineRule="auto"/>
      </w:pPr>
      <w:r>
        <w:separator/>
      </w:r>
    </w:p>
  </w:footnote>
  <w:footnote w:type="continuationSeparator" w:id="0">
    <w:p w14:paraId="45F65A8D" w14:textId="77777777" w:rsidR="00AE5787" w:rsidRDefault="00AE578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10B3B02E" w:rsidR="00CD12C3" w:rsidRDefault="000C57FC" w:rsidP="00A40E93">
    <w:pPr>
      <w:pStyle w:val="Header"/>
      <w:jc w:val="center"/>
    </w:pPr>
    <w:r>
      <w:rPr>
        <w:noProof/>
      </w:rPr>
      <w:drawing>
        <wp:inline distT="0" distB="0" distL="0" distR="0" wp14:anchorId="587A8916" wp14:editId="6FEA008F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8592385">
    <w:abstractNumId w:val="0"/>
  </w:num>
  <w:num w:numId="2" w16cid:durableId="1538934515">
    <w:abstractNumId w:val="3"/>
  </w:num>
  <w:num w:numId="3" w16cid:durableId="1275091522">
    <w:abstractNumId w:val="2"/>
  </w:num>
  <w:num w:numId="4" w16cid:durableId="1331954156">
    <w:abstractNumId w:val="1"/>
  </w:num>
  <w:num w:numId="5" w16cid:durableId="3272879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AyMzEwNrAwtzBU0lEKTi0uzszPAykwqgUAPgg2GiwAAAA="/>
  </w:docVars>
  <w:rsids>
    <w:rsidRoot w:val="00BA16DD"/>
    <w:rsid w:val="0001579B"/>
    <w:rsid w:val="000B0637"/>
    <w:rsid w:val="000C0458"/>
    <w:rsid w:val="000C57FC"/>
    <w:rsid w:val="000D00AC"/>
    <w:rsid w:val="000E094A"/>
    <w:rsid w:val="00144F5B"/>
    <w:rsid w:val="00164FB7"/>
    <w:rsid w:val="0018649F"/>
    <w:rsid w:val="0019256A"/>
    <w:rsid w:val="001A3F0F"/>
    <w:rsid w:val="0024258E"/>
    <w:rsid w:val="0029651C"/>
    <w:rsid w:val="002C1EAC"/>
    <w:rsid w:val="002D627C"/>
    <w:rsid w:val="00366C75"/>
    <w:rsid w:val="003708D1"/>
    <w:rsid w:val="00386EEB"/>
    <w:rsid w:val="00396D54"/>
    <w:rsid w:val="003A2041"/>
    <w:rsid w:val="004B1BA3"/>
    <w:rsid w:val="004D378C"/>
    <w:rsid w:val="00513638"/>
    <w:rsid w:val="0053753D"/>
    <w:rsid w:val="005C4ACA"/>
    <w:rsid w:val="0067082B"/>
    <w:rsid w:val="006767BC"/>
    <w:rsid w:val="00694399"/>
    <w:rsid w:val="006C4198"/>
    <w:rsid w:val="0073639B"/>
    <w:rsid w:val="00750813"/>
    <w:rsid w:val="007553A6"/>
    <w:rsid w:val="0078177C"/>
    <w:rsid w:val="007B63DE"/>
    <w:rsid w:val="0085398A"/>
    <w:rsid w:val="008B781B"/>
    <w:rsid w:val="008C392C"/>
    <w:rsid w:val="008E2072"/>
    <w:rsid w:val="008E6C95"/>
    <w:rsid w:val="009319E1"/>
    <w:rsid w:val="00974EA2"/>
    <w:rsid w:val="00976BED"/>
    <w:rsid w:val="0097798F"/>
    <w:rsid w:val="00987B93"/>
    <w:rsid w:val="009C322A"/>
    <w:rsid w:val="009C7318"/>
    <w:rsid w:val="009E726D"/>
    <w:rsid w:val="00A40E93"/>
    <w:rsid w:val="00A42FC8"/>
    <w:rsid w:val="00A7527E"/>
    <w:rsid w:val="00A90382"/>
    <w:rsid w:val="00AC07E2"/>
    <w:rsid w:val="00AD26C5"/>
    <w:rsid w:val="00AE5787"/>
    <w:rsid w:val="00B005E2"/>
    <w:rsid w:val="00B14451"/>
    <w:rsid w:val="00B45BC2"/>
    <w:rsid w:val="00BA16DD"/>
    <w:rsid w:val="00BB66FF"/>
    <w:rsid w:val="00C02883"/>
    <w:rsid w:val="00CA34A9"/>
    <w:rsid w:val="00CC5272"/>
    <w:rsid w:val="00CD12C3"/>
    <w:rsid w:val="00D23E8E"/>
    <w:rsid w:val="00D51B44"/>
    <w:rsid w:val="00DC7D52"/>
    <w:rsid w:val="00DE54C2"/>
    <w:rsid w:val="00DF3ABD"/>
    <w:rsid w:val="00E22423"/>
    <w:rsid w:val="00E527E9"/>
    <w:rsid w:val="00EF1720"/>
    <w:rsid w:val="00F16955"/>
    <w:rsid w:val="00F74062"/>
    <w:rsid w:val="00F91188"/>
    <w:rsid w:val="00FC1DB2"/>
    <w:rsid w:val="00FC2852"/>
    <w:rsid w:val="00FE5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929CC"/>
    <w:rsid w:val="005E083B"/>
    <w:rsid w:val="00632380"/>
    <w:rsid w:val="00885D5A"/>
    <w:rsid w:val="00A00291"/>
    <w:rsid w:val="00EA0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29CC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2</Pages>
  <Words>587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ichal Pivnička</cp:lastModifiedBy>
  <cp:revision>38</cp:revision>
  <cp:lastPrinted>2022-03-14T11:55:00Z</cp:lastPrinted>
  <dcterms:created xsi:type="dcterms:W3CDTF">2022-04-07T10:21:00Z</dcterms:created>
  <dcterms:modified xsi:type="dcterms:W3CDTF">2023-05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